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about breeding native stingless bees for the production of hone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 (1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 (16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 (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 (6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28Z</dcterms:created>
  <dcterms:modified xsi:type="dcterms:W3CDTF">2024-02-21T03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